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62E9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1441A0DE" w14:textId="04A5B349" w:rsidR="00FE0911" w:rsidRDefault="00556965" w:rsidP="00FE0911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63DB9B1C" w14:textId="77777777" w:rsidR="00FE0911" w:rsidRPr="00FE0911" w:rsidRDefault="00FE0911" w:rsidP="00FE0911">
      <w:pPr>
        <w:ind w:left="360"/>
        <w:rPr>
          <w:sz w:val="28"/>
          <w:szCs w:val="28"/>
        </w:rPr>
      </w:pPr>
    </w:p>
    <w:p w14:paraId="74F6A1CB" w14:textId="57023FBD" w:rsidR="007B4A91" w:rsidRDefault="00FE0911" w:rsidP="00FE0911">
      <w:pPr>
        <w:ind w:firstLine="360"/>
        <w:rPr>
          <w:sz w:val="28"/>
          <w:szCs w:val="28"/>
        </w:rPr>
      </w:pPr>
      <w:r>
        <w:rPr>
          <w:sz w:val="28"/>
          <w:szCs w:val="28"/>
        </w:rPr>
        <w:t>Hide &amp; Seek</w:t>
      </w:r>
    </w:p>
    <w:p w14:paraId="34A9E19B" w14:textId="77777777" w:rsidR="007B4A91" w:rsidRDefault="00D62E9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ADA65B9" w:rsidR="007B4A91" w:rsidRDefault="007B4A91" w:rsidP="00FE0911">
      <w:pPr>
        <w:ind w:left="360"/>
        <w:rPr>
          <w:sz w:val="28"/>
          <w:szCs w:val="28"/>
        </w:rPr>
      </w:pPr>
    </w:p>
    <w:p w14:paraId="277D6145" w14:textId="24B2815D" w:rsidR="00FE0911" w:rsidRDefault="00FE0911" w:rsidP="00FE0911">
      <w:pPr>
        <w:ind w:left="360"/>
        <w:rPr>
          <w:sz w:val="28"/>
          <w:szCs w:val="28"/>
        </w:rPr>
      </w:pPr>
      <w:r>
        <w:rPr>
          <w:sz w:val="28"/>
          <w:szCs w:val="28"/>
        </w:rPr>
        <w:t>Goal of the game is to escape from the seeker till the timer (20 sec) finishes</w:t>
      </w:r>
    </w:p>
    <w:p w14:paraId="3D632C61" w14:textId="77777777" w:rsidR="007B4A91" w:rsidRDefault="00D62E9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F199B88" w:rsidR="007B4A91" w:rsidRDefault="007B4A91" w:rsidP="00FE0911">
      <w:pPr>
        <w:ind w:left="360"/>
        <w:rPr>
          <w:sz w:val="28"/>
          <w:szCs w:val="28"/>
        </w:rPr>
      </w:pPr>
    </w:p>
    <w:p w14:paraId="4470ACF0" w14:textId="394B5A70" w:rsidR="00FE0911" w:rsidRDefault="00FE0911" w:rsidP="00FE0911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The hider and seekers have been enemies since ages, but have never </w:t>
      </w:r>
    </w:p>
    <w:p w14:paraId="6102F988" w14:textId="77777777" w:rsidR="007B4A91" w:rsidRDefault="00D62E9A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1F5207A1" w:rsidR="007B4A91" w:rsidRDefault="00FE0911" w:rsidP="00FE0911">
      <w:pPr>
        <w:rPr>
          <w:sz w:val="28"/>
          <w:szCs w:val="28"/>
        </w:rPr>
      </w:pPr>
      <w:r>
        <w:rPr>
          <w:sz w:val="28"/>
          <w:szCs w:val="28"/>
        </w:rPr>
        <w:t xml:space="preserve">     met each other. But one day the seeker challenged the hiders to play </w:t>
      </w:r>
    </w:p>
    <w:p w14:paraId="0AE3FDBE" w14:textId="77777777" w:rsidR="007B4A91" w:rsidRDefault="00D62E9A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1AD95BA6" w:rsidR="007B4A91" w:rsidRDefault="00FE0911" w:rsidP="00FE0911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a game of hide and seek. He said whoever wins will be </w:t>
      </w:r>
      <w:proofErr w:type="spellStart"/>
      <w:r>
        <w:rPr>
          <w:sz w:val="28"/>
          <w:szCs w:val="28"/>
        </w:rPr>
        <w:t>honoured</w:t>
      </w:r>
      <w:proofErr w:type="spellEnd"/>
      <w:r>
        <w:rPr>
          <w:sz w:val="28"/>
          <w:szCs w:val="28"/>
        </w:rPr>
        <w:t xml:space="preserve"> and will get a prize.</w:t>
      </w:r>
    </w:p>
    <w:p w14:paraId="35A4557A" w14:textId="77777777" w:rsidR="007B4A91" w:rsidRDefault="00D62E9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B20D324" w:rsidR="007B4A91" w:rsidRDefault="00FE0911" w:rsidP="00FE09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in Hider (PC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9B9C6DE" w:rsidR="007B4A91" w:rsidRDefault="00FE091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moves along with the mouse pointer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B5246AD" w:rsidR="007B4A91" w:rsidRDefault="007B4A91" w:rsidP="00FE09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E018E43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81E2789" w:rsidR="007B4A91" w:rsidRDefault="007B4A91" w:rsidP="00FE09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019ABB5A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50701DBA" w:rsidR="007B4A91" w:rsidRDefault="007B4A91" w:rsidP="00FE09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1743931A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1B393DB8" w:rsidR="007B4A91" w:rsidRDefault="007B4A91" w:rsidP="00FE09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0AA807F5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C2A4744" w:rsidR="007B4A91" w:rsidRDefault="00797EC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ider 1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B45F494" w:rsidR="007B4A91" w:rsidRPr="00E2764B" w:rsidRDefault="00E2764B" w:rsidP="00556965">
            <w:pPr>
              <w:widowControl w:val="0"/>
              <w:spacing w:line="240" w:lineRule="auto"/>
              <w:jc w:val="center"/>
            </w:pPr>
            <w:r>
              <w:rPr>
                <w:sz w:val="28"/>
                <w:szCs w:val="28"/>
              </w:rPr>
              <w:t>It has a code to move away from the seeker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AC6664E" w:rsidR="007B4A91" w:rsidRDefault="00797EC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ider 2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9AF6E13" w:rsidR="007B4A91" w:rsidRDefault="00E276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has a code to move away from the seeker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3341804" w:rsidR="007B4A91" w:rsidRDefault="00797EC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ider 3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A1E79EA" w:rsidR="007B4A91" w:rsidRDefault="00E276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has a code to move away from the seeker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5ECFAD3B" w:rsidR="007B4A91" w:rsidRDefault="00797EC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ider 4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6E37C385" w:rsidR="007B4A91" w:rsidRDefault="00E276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has a code to move away from the seeker.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3E91CC13" w:rsidR="007B4A91" w:rsidRPr="008D4F4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4ECAC4" w14:textId="3BC5C78D" w:rsidR="008D4F41" w:rsidRDefault="008D4F41" w:rsidP="008D4F41">
      <w:pPr>
        <w:rPr>
          <w:sz w:val="28"/>
          <w:szCs w:val="28"/>
        </w:rPr>
      </w:pPr>
    </w:p>
    <w:p w14:paraId="2D8539ED" w14:textId="45935D26" w:rsidR="008D4F41" w:rsidRDefault="008D4F41" w:rsidP="008D4F41">
      <w:r>
        <w:rPr>
          <w:noProof/>
        </w:rPr>
        <w:lastRenderedPageBreak/>
        <w:drawing>
          <wp:inline distT="0" distB="0" distL="0" distR="0" wp14:anchorId="41695924" wp14:editId="15534C8D">
            <wp:extent cx="3954780" cy="703072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5962" cy="7032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F11E7" w14:textId="77777777" w:rsidR="00556965" w:rsidRDefault="00556965"/>
    <w:p w14:paraId="1C560CE8" w14:textId="2FAC261E" w:rsidR="007B4A91" w:rsidRDefault="00D62E9A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D62E9A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D62E9A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D62E9A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353F2C4E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539389FF" w14:textId="5E21D76C" w:rsidR="00510D27" w:rsidRDefault="00510D27">
      <w:pPr>
        <w:rPr>
          <w:sz w:val="28"/>
          <w:szCs w:val="28"/>
        </w:rPr>
      </w:pPr>
    </w:p>
    <w:p w14:paraId="535237A1" w14:textId="2ECCFB58" w:rsidR="00510D27" w:rsidRDefault="00510D27">
      <w:pPr>
        <w:rPr>
          <w:sz w:val="28"/>
          <w:szCs w:val="28"/>
        </w:rPr>
      </w:pPr>
      <w:r>
        <w:rPr>
          <w:sz w:val="28"/>
          <w:szCs w:val="28"/>
        </w:rPr>
        <w:t xml:space="preserve">It would be challenging for the hider to run away from the seeker. The game also has powerups. For ex: There is a powerup where if you grab </w:t>
      </w:r>
      <w:proofErr w:type="gramStart"/>
      <w:r>
        <w:rPr>
          <w:sz w:val="28"/>
          <w:szCs w:val="28"/>
        </w:rPr>
        <w:t>it</w:t>
      </w:r>
      <w:proofErr w:type="gramEnd"/>
      <w:r>
        <w:rPr>
          <w:sz w:val="28"/>
          <w:szCs w:val="28"/>
        </w:rPr>
        <w:t xml:space="preserve"> you can be invisible for 10 seconds.</w:t>
      </w:r>
    </w:p>
    <w:p w14:paraId="72EAAB51" w14:textId="680FECFA" w:rsidR="00510D27" w:rsidRDefault="00510D27">
      <w:pPr>
        <w:rPr>
          <w:sz w:val="28"/>
          <w:szCs w:val="28"/>
        </w:rPr>
      </w:pPr>
      <w:r>
        <w:rPr>
          <w:sz w:val="28"/>
          <w:szCs w:val="28"/>
        </w:rPr>
        <w:t xml:space="preserve">Another powerup is the speed powerup. If you collect </w:t>
      </w:r>
      <w:proofErr w:type="gramStart"/>
      <w:r>
        <w:rPr>
          <w:sz w:val="28"/>
          <w:szCs w:val="28"/>
        </w:rPr>
        <w:t>it</w:t>
      </w:r>
      <w:proofErr w:type="gramEnd"/>
      <w:r>
        <w:rPr>
          <w:sz w:val="28"/>
          <w:szCs w:val="28"/>
        </w:rPr>
        <w:t xml:space="preserve"> you will get speed for 15 seconds. It is useful for both the hider and seeker</w:t>
      </w:r>
    </w:p>
    <w:p w14:paraId="24B987DE" w14:textId="488F82AA" w:rsidR="007B4A91" w:rsidRDefault="00D62E9A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2BD2F121" w14:textId="56794605" w:rsidR="00B51E14" w:rsidRDefault="00B51E14" w:rsidP="00B51E14">
      <w:pPr>
        <w:rPr>
          <w:sz w:val="28"/>
          <w:szCs w:val="28"/>
        </w:rPr>
      </w:pPr>
    </w:p>
    <w:p w14:paraId="05800F27" w14:textId="173649D3" w:rsidR="00B51E14" w:rsidRDefault="00B51E14" w:rsidP="00B51E14">
      <w:pPr>
        <w:rPr>
          <w:sz w:val="28"/>
          <w:szCs w:val="28"/>
        </w:rPr>
      </w:pPr>
      <w:r>
        <w:rPr>
          <w:sz w:val="28"/>
          <w:szCs w:val="28"/>
        </w:rPr>
        <w:t>Audio for the game</w:t>
      </w:r>
    </w:p>
    <w:p w14:paraId="18BAF208" w14:textId="56E3D03B" w:rsidR="00D62E9A" w:rsidRDefault="00D62E9A" w:rsidP="00B51E14">
      <w:pPr>
        <w:rPr>
          <w:sz w:val="28"/>
          <w:szCs w:val="28"/>
        </w:rPr>
      </w:pPr>
    </w:p>
    <w:p w14:paraId="7CB85187" w14:textId="77777777" w:rsidR="00D62E9A" w:rsidRDefault="00D62E9A" w:rsidP="00B51E14">
      <w:pPr>
        <w:rPr>
          <w:sz w:val="28"/>
          <w:szCs w:val="28"/>
        </w:rPr>
      </w:pPr>
    </w:p>
    <w:p w14:paraId="082325C9" w14:textId="77777777" w:rsidR="00B51E14" w:rsidRDefault="00B51E14" w:rsidP="00B51E14">
      <w:pPr>
        <w:rPr>
          <w:sz w:val="28"/>
          <w:szCs w:val="28"/>
        </w:rPr>
      </w:pPr>
    </w:p>
    <w:sectPr w:rsidR="00B51E1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10D27"/>
    <w:rsid w:val="00556965"/>
    <w:rsid w:val="00797EC0"/>
    <w:rsid w:val="007B4A91"/>
    <w:rsid w:val="008D4F41"/>
    <w:rsid w:val="00B51E14"/>
    <w:rsid w:val="00D62E9A"/>
    <w:rsid w:val="00E2764B"/>
    <w:rsid w:val="00FE0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5</Pages>
  <Words>302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sh Parthiban</cp:lastModifiedBy>
  <cp:revision>25</cp:revision>
  <dcterms:created xsi:type="dcterms:W3CDTF">2021-03-18T05:03:00Z</dcterms:created>
  <dcterms:modified xsi:type="dcterms:W3CDTF">2021-06-02T16:51:00Z</dcterms:modified>
</cp:coreProperties>
</file>